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837541" w14:textId="77777777" w:rsidR="00D1460E" w:rsidRDefault="001B65EE" w:rsidP="00D1460E">
      <w:pPr>
        <w:jc w:val="center"/>
        <w:rPr>
          <w:b/>
          <w:sz w:val="28"/>
          <w:szCs w:val="28"/>
          <w:lang w:val="sr-Latn-BA"/>
        </w:rPr>
      </w:pPr>
      <w:r>
        <w:rPr>
          <w:b/>
          <w:sz w:val="28"/>
          <w:szCs w:val="28"/>
          <w:lang w:val="sr-Latn-BA"/>
        </w:rPr>
        <w:t>FARMAKOKINETIKA</w:t>
      </w:r>
    </w:p>
    <w:p w14:paraId="4692CEA7" w14:textId="57603486" w:rsidR="00027AD0" w:rsidRDefault="001B65EE" w:rsidP="00825D3A">
      <w:pPr>
        <w:spacing w:line="240" w:lineRule="auto"/>
        <w:rPr>
          <w:b/>
          <w:bCs/>
          <w:sz w:val="24"/>
          <w:szCs w:val="24"/>
          <w:lang w:val="sr-Latn-BA"/>
        </w:rPr>
      </w:pPr>
      <w:r>
        <w:rPr>
          <w:sz w:val="24"/>
          <w:szCs w:val="24"/>
          <w:lang w:val="sr-Latn-BA"/>
        </w:rPr>
        <w:t>R</w:t>
      </w:r>
      <w:r w:rsidR="00AF70D3">
        <w:rPr>
          <w:sz w:val="24"/>
          <w:szCs w:val="24"/>
          <w:lang w:val="sr-Latn-BA"/>
        </w:rPr>
        <w:t>e</w:t>
      </w:r>
      <w:r w:rsidR="00CD52BA">
        <w:rPr>
          <w:sz w:val="24"/>
          <w:szCs w:val="24"/>
          <w:lang w:val="sr-Latn-BA"/>
        </w:rPr>
        <w:t>z</w:t>
      </w:r>
      <w:r w:rsidR="00405A67">
        <w:rPr>
          <w:sz w:val="24"/>
          <w:szCs w:val="24"/>
          <w:lang w:val="sr-Latn-BA"/>
        </w:rPr>
        <w:t>ultati kolokvijuma održanog</w:t>
      </w:r>
      <w:r w:rsidR="00A209A7">
        <w:rPr>
          <w:sz w:val="24"/>
          <w:szCs w:val="24"/>
          <w:lang w:val="sr-Latn-BA"/>
        </w:rPr>
        <w:t xml:space="preserve"> </w:t>
      </w:r>
      <w:r w:rsidR="00BC09E2">
        <w:rPr>
          <w:b/>
          <w:bCs/>
          <w:sz w:val="24"/>
          <w:szCs w:val="24"/>
          <w:lang w:val="sr-Latn-RS"/>
        </w:rPr>
        <w:t>21</w:t>
      </w:r>
      <w:r w:rsidR="001F2967">
        <w:rPr>
          <w:b/>
          <w:bCs/>
          <w:sz w:val="24"/>
          <w:szCs w:val="24"/>
          <w:lang w:val="sr-Latn-RS"/>
        </w:rPr>
        <w:t>.</w:t>
      </w:r>
      <w:r w:rsidR="00BC09E2">
        <w:rPr>
          <w:b/>
          <w:bCs/>
          <w:sz w:val="24"/>
          <w:szCs w:val="24"/>
          <w:lang w:val="sr-Latn-RS"/>
        </w:rPr>
        <w:t>4</w:t>
      </w:r>
      <w:r w:rsidR="005845BE">
        <w:rPr>
          <w:b/>
          <w:bCs/>
          <w:sz w:val="24"/>
          <w:szCs w:val="24"/>
          <w:lang w:val="sr-Latn-BA"/>
        </w:rPr>
        <w:t>.</w:t>
      </w:r>
      <w:r w:rsidR="001D0D34" w:rsidRPr="00825D3A">
        <w:rPr>
          <w:b/>
          <w:bCs/>
          <w:sz w:val="24"/>
          <w:szCs w:val="24"/>
          <w:lang w:val="sr-Latn-BA"/>
        </w:rPr>
        <w:t>202</w:t>
      </w:r>
      <w:r w:rsidR="00C30B98">
        <w:rPr>
          <w:b/>
          <w:bCs/>
          <w:sz w:val="24"/>
          <w:szCs w:val="24"/>
          <w:lang w:val="sr-Latn-RS"/>
        </w:rPr>
        <w:t>6</w:t>
      </w:r>
      <w:r w:rsidR="001D0D34" w:rsidRPr="00825D3A">
        <w:rPr>
          <w:b/>
          <w:bCs/>
          <w:sz w:val="24"/>
          <w:szCs w:val="24"/>
          <w:lang w:val="sr-Latn-BA"/>
        </w:rPr>
        <w:t>.</w:t>
      </w:r>
    </w:p>
    <w:p w14:paraId="7C22DDCB" w14:textId="33018015" w:rsidR="00C30B98" w:rsidRDefault="00BC09E2" w:rsidP="00825D3A">
      <w:pPr>
        <w:spacing w:line="240" w:lineRule="auto"/>
        <w:rPr>
          <w:b/>
          <w:bCs/>
          <w:sz w:val="24"/>
          <w:szCs w:val="24"/>
          <w:lang w:val="sr-Latn-BA"/>
        </w:rPr>
      </w:pPr>
      <w:r>
        <w:rPr>
          <w:b/>
          <w:bCs/>
          <w:sz w:val="24"/>
          <w:szCs w:val="24"/>
          <w:lang w:val="sr-Latn-BA"/>
        </w:rPr>
        <w:t>FK07</w:t>
      </w:r>
    </w:p>
    <w:p w14:paraId="3D341CD4" w14:textId="77777777" w:rsidR="00C30B98" w:rsidRPr="00EA6638" w:rsidRDefault="00C30B98" w:rsidP="00C30B98">
      <w:pPr>
        <w:rPr>
          <w:b/>
          <w:lang w:val="sr-Latn-BA"/>
        </w:rPr>
      </w:pPr>
      <w:r w:rsidRPr="00EA6638">
        <w:rPr>
          <w:b/>
          <w:lang w:val="sr-Latn-BA"/>
        </w:rPr>
        <w:t>II kolokvijum (minimum 9 poena)</w:t>
      </w:r>
    </w:p>
    <w:tbl>
      <w:tblPr>
        <w:tblStyle w:val="LightShading1"/>
        <w:tblW w:w="0" w:type="auto"/>
        <w:tblInd w:w="108" w:type="dxa"/>
        <w:tblLook w:val="04A0" w:firstRow="1" w:lastRow="0" w:firstColumn="1" w:lastColumn="0" w:noHBand="0" w:noVBand="1"/>
      </w:tblPr>
      <w:tblGrid>
        <w:gridCol w:w="4874"/>
        <w:gridCol w:w="1069"/>
      </w:tblGrid>
      <w:tr w:rsidR="00C30B98" w:rsidRPr="00EA6638" w14:paraId="4FC8067A" w14:textId="77777777" w:rsidTr="00D93D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tcBorders>
              <w:top w:val="single" w:sz="4" w:space="0" w:color="auto"/>
              <w:bottom w:val="nil"/>
            </w:tcBorders>
            <w:vAlign w:val="center"/>
          </w:tcPr>
          <w:p w14:paraId="1342CA68" w14:textId="77777777" w:rsidR="00C30B98" w:rsidRPr="00EA6638" w:rsidRDefault="00C30B98" w:rsidP="003F677B">
            <w:pPr>
              <w:rPr>
                <w:b w:val="0"/>
                <w:bCs w:val="0"/>
                <w:lang w:val="sr-Latn-BA"/>
              </w:rPr>
            </w:pPr>
          </w:p>
        </w:tc>
        <w:tc>
          <w:tcPr>
            <w:tcW w:w="1069" w:type="dxa"/>
            <w:tcBorders>
              <w:top w:val="single" w:sz="4" w:space="0" w:color="auto"/>
              <w:bottom w:val="nil"/>
            </w:tcBorders>
            <w:vAlign w:val="center"/>
          </w:tcPr>
          <w:p w14:paraId="045BC603" w14:textId="77777777" w:rsidR="00C30B98" w:rsidRPr="00EA6638" w:rsidRDefault="00C30B98" w:rsidP="003F677B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lang w:val="sr-Latn-BA"/>
              </w:rPr>
            </w:pPr>
            <w:r w:rsidRPr="00EA6638">
              <w:rPr>
                <w:bCs w:val="0"/>
                <w:lang w:val="sr-Latn-BA"/>
              </w:rPr>
              <w:t>poeni</w:t>
            </w:r>
          </w:p>
        </w:tc>
      </w:tr>
      <w:tr w:rsidR="00E361B0" w:rsidRPr="00EA6638" w14:paraId="28249FD5" w14:textId="77777777" w:rsidTr="00E91E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tcBorders>
              <w:top w:val="single" w:sz="4" w:space="0" w:color="auto"/>
              <w:bottom w:val="nil"/>
            </w:tcBorders>
          </w:tcPr>
          <w:p w14:paraId="30C359C5" w14:textId="2259967D" w:rsidR="00E361B0" w:rsidRPr="00EA6638" w:rsidRDefault="00E361B0" w:rsidP="00E361B0">
            <w:pPr>
              <w:rPr>
                <w:b w:val="0"/>
                <w:bCs w:val="0"/>
                <w:lang w:val="sr-Latn-BA"/>
              </w:rPr>
            </w:pPr>
            <w:r w:rsidRPr="00EE5FC7">
              <w:rPr>
                <w:lang w:val="sr-Latn-BA"/>
              </w:rPr>
              <w:t>Brkić Nikola</w:t>
            </w:r>
          </w:p>
        </w:tc>
        <w:tc>
          <w:tcPr>
            <w:tcW w:w="1069" w:type="dxa"/>
            <w:tcBorders>
              <w:top w:val="single" w:sz="4" w:space="0" w:color="auto"/>
              <w:bottom w:val="nil"/>
            </w:tcBorders>
          </w:tcPr>
          <w:p w14:paraId="5157960F" w14:textId="61EEF5F3" w:rsidR="00E361B0" w:rsidRPr="00EA6638" w:rsidRDefault="00E361B0" w:rsidP="00E361B0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sr-Latn-BA"/>
              </w:rPr>
            </w:pPr>
            <w:r>
              <w:rPr>
                <w:b/>
                <w:bCs/>
                <w:lang w:val="sr-Latn-BA"/>
              </w:rPr>
              <w:t>16</w:t>
            </w:r>
          </w:p>
        </w:tc>
      </w:tr>
    </w:tbl>
    <w:p w14:paraId="5653FC55" w14:textId="77777777" w:rsidR="00D93D3E" w:rsidRDefault="00D93D3E" w:rsidP="00E16042">
      <w:pPr>
        <w:spacing w:line="240" w:lineRule="auto"/>
        <w:rPr>
          <w:b/>
          <w:bCs/>
          <w:sz w:val="24"/>
          <w:szCs w:val="24"/>
          <w:lang w:val="sr-Latn-BA"/>
        </w:rPr>
      </w:pPr>
    </w:p>
    <w:p w14:paraId="5B0096ED" w14:textId="77777777" w:rsidR="0014202D" w:rsidRDefault="0014202D" w:rsidP="00003C46">
      <w:pPr>
        <w:rPr>
          <w:b/>
          <w:lang w:val="sr-Latn-BA"/>
        </w:rPr>
      </w:pPr>
    </w:p>
    <w:p w14:paraId="67231F2D" w14:textId="29CE728A" w:rsidR="00BC09E2" w:rsidRDefault="00BC09E2" w:rsidP="00BC09E2">
      <w:pPr>
        <w:spacing w:line="240" w:lineRule="auto"/>
        <w:rPr>
          <w:b/>
          <w:bCs/>
          <w:sz w:val="24"/>
          <w:szCs w:val="24"/>
          <w:lang w:val="sr-Latn-BA"/>
        </w:rPr>
      </w:pPr>
      <w:r>
        <w:rPr>
          <w:b/>
          <w:bCs/>
          <w:sz w:val="24"/>
          <w:szCs w:val="24"/>
          <w:lang w:val="sr-Latn-BA"/>
        </w:rPr>
        <w:t>FK</w:t>
      </w:r>
      <w:r>
        <w:rPr>
          <w:b/>
          <w:bCs/>
          <w:sz w:val="24"/>
          <w:szCs w:val="24"/>
          <w:lang w:val="sr-Latn-BA"/>
        </w:rPr>
        <w:t>19</w:t>
      </w:r>
    </w:p>
    <w:p w14:paraId="496FE633" w14:textId="77777777" w:rsidR="00BC09E2" w:rsidRPr="00EA6638" w:rsidRDefault="00BC09E2" w:rsidP="00BC09E2">
      <w:pPr>
        <w:rPr>
          <w:b/>
          <w:lang w:val="sr-Latn-BA"/>
        </w:rPr>
      </w:pPr>
      <w:r w:rsidRPr="00EA6638">
        <w:rPr>
          <w:b/>
          <w:lang w:val="sr-Latn-BA"/>
        </w:rPr>
        <w:t>II kolokvijum (minimum 9 poena)</w:t>
      </w:r>
    </w:p>
    <w:tbl>
      <w:tblPr>
        <w:tblStyle w:val="LightShading1"/>
        <w:tblW w:w="0" w:type="auto"/>
        <w:tblInd w:w="108" w:type="dxa"/>
        <w:tblLook w:val="04A0" w:firstRow="1" w:lastRow="0" w:firstColumn="1" w:lastColumn="0" w:noHBand="0" w:noVBand="1"/>
      </w:tblPr>
      <w:tblGrid>
        <w:gridCol w:w="4874"/>
        <w:gridCol w:w="1069"/>
      </w:tblGrid>
      <w:tr w:rsidR="00BC09E2" w:rsidRPr="00EA6638" w14:paraId="75FC1157" w14:textId="77777777" w:rsidTr="001756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tcBorders>
              <w:top w:val="single" w:sz="4" w:space="0" w:color="auto"/>
              <w:bottom w:val="nil"/>
            </w:tcBorders>
            <w:vAlign w:val="center"/>
          </w:tcPr>
          <w:p w14:paraId="64DF1F19" w14:textId="77777777" w:rsidR="00BC09E2" w:rsidRPr="00EA6638" w:rsidRDefault="00BC09E2" w:rsidP="00175600">
            <w:pPr>
              <w:rPr>
                <w:b w:val="0"/>
                <w:bCs w:val="0"/>
                <w:lang w:val="sr-Latn-BA"/>
              </w:rPr>
            </w:pPr>
          </w:p>
        </w:tc>
        <w:tc>
          <w:tcPr>
            <w:tcW w:w="1069" w:type="dxa"/>
            <w:tcBorders>
              <w:top w:val="single" w:sz="4" w:space="0" w:color="auto"/>
              <w:bottom w:val="nil"/>
            </w:tcBorders>
            <w:vAlign w:val="center"/>
          </w:tcPr>
          <w:p w14:paraId="5EB8E37D" w14:textId="77777777" w:rsidR="00BC09E2" w:rsidRPr="00EA6638" w:rsidRDefault="00BC09E2" w:rsidP="00175600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lang w:val="sr-Latn-BA"/>
              </w:rPr>
            </w:pPr>
            <w:r w:rsidRPr="00EA6638">
              <w:rPr>
                <w:bCs w:val="0"/>
                <w:lang w:val="sr-Latn-BA"/>
              </w:rPr>
              <w:t>poeni</w:t>
            </w:r>
          </w:p>
        </w:tc>
      </w:tr>
      <w:tr w:rsidR="00BC09E2" w:rsidRPr="00EA6638" w14:paraId="1768F3BD" w14:textId="77777777" w:rsidTr="001756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234E17D3" w14:textId="08597524" w:rsidR="00BC09E2" w:rsidRPr="00EE5FC7" w:rsidRDefault="00BC09E2" w:rsidP="00175600">
            <w:pPr>
              <w:spacing w:line="240" w:lineRule="auto"/>
              <w:rPr>
                <w:lang w:val="sr-Latn-BA"/>
              </w:rPr>
            </w:pPr>
            <w:r>
              <w:rPr>
                <w:lang w:val="sr-Latn-BA"/>
              </w:rPr>
              <w:t>Debeljak Slađana</w:t>
            </w:r>
          </w:p>
        </w:tc>
        <w:tc>
          <w:tcPr>
            <w:tcW w:w="1069" w:type="dxa"/>
          </w:tcPr>
          <w:p w14:paraId="05F4B24D" w14:textId="42447F25" w:rsidR="00BC09E2" w:rsidRDefault="00BC09E2" w:rsidP="00175600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sr-Latn-BA"/>
              </w:rPr>
            </w:pPr>
            <w:r>
              <w:rPr>
                <w:b/>
                <w:bCs/>
                <w:lang w:val="sr-Latn-BA"/>
              </w:rPr>
              <w:t>17</w:t>
            </w:r>
          </w:p>
        </w:tc>
      </w:tr>
      <w:tr w:rsidR="00BC09E2" w:rsidRPr="00EA6638" w14:paraId="33F7396A" w14:textId="77777777" w:rsidTr="00175600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1CF6BE63" w14:textId="7D17D7F1" w:rsidR="00BC09E2" w:rsidRDefault="00BC09E2" w:rsidP="00175600">
            <w:pPr>
              <w:spacing w:line="240" w:lineRule="auto"/>
              <w:rPr>
                <w:lang w:val="sr-Latn-BA"/>
              </w:rPr>
            </w:pPr>
            <w:r>
              <w:rPr>
                <w:lang w:val="sr-Latn-BA"/>
              </w:rPr>
              <w:t>Božić Gabriela</w:t>
            </w:r>
          </w:p>
        </w:tc>
        <w:tc>
          <w:tcPr>
            <w:tcW w:w="1069" w:type="dxa"/>
          </w:tcPr>
          <w:p w14:paraId="40F28C25" w14:textId="5331A9C7" w:rsidR="00BC09E2" w:rsidRDefault="00BC09E2" w:rsidP="0017560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lang w:val="sr-Latn-BA"/>
              </w:rPr>
            </w:pPr>
            <w:r>
              <w:rPr>
                <w:b/>
                <w:bCs/>
                <w:lang w:val="sr-Latn-BA"/>
              </w:rPr>
              <w:t>16,5</w:t>
            </w:r>
          </w:p>
        </w:tc>
      </w:tr>
      <w:tr w:rsidR="00BC09E2" w:rsidRPr="00EA6638" w14:paraId="603A39CB" w14:textId="77777777" w:rsidTr="001756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15087A22" w14:textId="11EFDF71" w:rsidR="00BC09E2" w:rsidRDefault="00BC09E2" w:rsidP="00175600">
            <w:pPr>
              <w:spacing w:line="240" w:lineRule="auto"/>
              <w:rPr>
                <w:lang w:val="sr-Latn-BA"/>
              </w:rPr>
            </w:pPr>
            <w:r>
              <w:rPr>
                <w:lang w:val="sr-Latn-BA"/>
              </w:rPr>
              <w:t>Kojić Ivana</w:t>
            </w:r>
          </w:p>
        </w:tc>
        <w:tc>
          <w:tcPr>
            <w:tcW w:w="1069" w:type="dxa"/>
          </w:tcPr>
          <w:p w14:paraId="01421C09" w14:textId="10EB92E4" w:rsidR="00BC09E2" w:rsidRDefault="00BC09E2" w:rsidP="00175600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sr-Latn-BA"/>
              </w:rPr>
            </w:pPr>
            <w:r>
              <w:rPr>
                <w:b/>
                <w:bCs/>
                <w:lang w:val="sr-Latn-BA"/>
              </w:rPr>
              <w:t>11,5</w:t>
            </w:r>
          </w:p>
        </w:tc>
      </w:tr>
      <w:tr w:rsidR="00BC09E2" w:rsidRPr="00EA6638" w14:paraId="31BE800D" w14:textId="77777777" w:rsidTr="00175600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6B1C8CA5" w14:textId="650327FA" w:rsidR="00BC09E2" w:rsidRDefault="00BC09E2" w:rsidP="00175600">
            <w:pPr>
              <w:spacing w:line="240" w:lineRule="auto"/>
              <w:rPr>
                <w:lang w:val="sr-Latn-BA"/>
              </w:rPr>
            </w:pPr>
            <w:r>
              <w:rPr>
                <w:lang w:val="sr-Latn-BA"/>
              </w:rPr>
              <w:t>Milanović Jelena</w:t>
            </w:r>
          </w:p>
        </w:tc>
        <w:tc>
          <w:tcPr>
            <w:tcW w:w="1069" w:type="dxa"/>
          </w:tcPr>
          <w:p w14:paraId="414C935F" w14:textId="45218ED7" w:rsidR="00BC09E2" w:rsidRDefault="00BC09E2" w:rsidP="0017560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lang w:val="sr-Latn-BA"/>
              </w:rPr>
            </w:pPr>
            <w:r>
              <w:rPr>
                <w:b/>
                <w:bCs/>
                <w:lang w:val="sr-Latn-BA"/>
              </w:rPr>
              <w:t>9</w:t>
            </w:r>
          </w:p>
        </w:tc>
      </w:tr>
      <w:tr w:rsidR="00BC09E2" w:rsidRPr="00EA6638" w14:paraId="10CEEEB1" w14:textId="77777777" w:rsidTr="001756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0FDC6536" w14:textId="0F88E8E0" w:rsidR="00BC09E2" w:rsidRDefault="00BC09E2" w:rsidP="00175600">
            <w:pPr>
              <w:spacing w:line="240" w:lineRule="auto"/>
              <w:rPr>
                <w:lang w:val="sr-Latn-BA"/>
              </w:rPr>
            </w:pPr>
            <w:r>
              <w:rPr>
                <w:lang w:val="sr-Latn-BA"/>
              </w:rPr>
              <w:t>Babić Aleksandra</w:t>
            </w:r>
          </w:p>
        </w:tc>
        <w:tc>
          <w:tcPr>
            <w:tcW w:w="1069" w:type="dxa"/>
          </w:tcPr>
          <w:p w14:paraId="15239319" w14:textId="11ACBBD7" w:rsidR="00BC09E2" w:rsidRDefault="00BC09E2" w:rsidP="00175600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sr-Latn-BA"/>
              </w:rPr>
            </w:pPr>
            <w:r>
              <w:rPr>
                <w:b/>
                <w:bCs/>
                <w:lang w:val="sr-Latn-BA"/>
              </w:rPr>
              <w:t>3,5</w:t>
            </w:r>
          </w:p>
        </w:tc>
      </w:tr>
    </w:tbl>
    <w:p w14:paraId="3E4C464E" w14:textId="77777777" w:rsidR="00BA0E43" w:rsidRDefault="00BA0E43" w:rsidP="00BA0E43">
      <w:pPr>
        <w:spacing w:line="240" w:lineRule="auto"/>
        <w:rPr>
          <w:sz w:val="24"/>
          <w:szCs w:val="24"/>
          <w:lang w:val="sr-Latn-BA"/>
        </w:rPr>
      </w:pPr>
    </w:p>
    <w:p w14:paraId="32EC3E6F" w14:textId="77777777" w:rsidR="00BA0E43" w:rsidRPr="00EA6638" w:rsidRDefault="00BA0E43" w:rsidP="00003C46">
      <w:pPr>
        <w:rPr>
          <w:b/>
          <w:lang w:val="sr-Latn-BA"/>
        </w:rPr>
      </w:pPr>
    </w:p>
    <w:sectPr w:rsidR="00BA0E43" w:rsidRPr="00EA6638" w:rsidSect="000E3E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2MLawNDQyMbI0MDJU0lEKTi0uzszPAykwqQUA7uJ3pywAAAA="/>
  </w:docVars>
  <w:rsids>
    <w:rsidRoot w:val="00FE3185"/>
    <w:rsid w:val="0000187E"/>
    <w:rsid w:val="00003C46"/>
    <w:rsid w:val="000212FD"/>
    <w:rsid w:val="000265CD"/>
    <w:rsid w:val="00026880"/>
    <w:rsid w:val="00027AD0"/>
    <w:rsid w:val="000426A8"/>
    <w:rsid w:val="0004309E"/>
    <w:rsid w:val="00061964"/>
    <w:rsid w:val="00072447"/>
    <w:rsid w:val="00077EE2"/>
    <w:rsid w:val="00080C66"/>
    <w:rsid w:val="00083A53"/>
    <w:rsid w:val="000900E1"/>
    <w:rsid w:val="000B620E"/>
    <w:rsid w:val="000C3C58"/>
    <w:rsid w:val="000D1124"/>
    <w:rsid w:val="000D40A9"/>
    <w:rsid w:val="000E1DE6"/>
    <w:rsid w:val="000E3676"/>
    <w:rsid w:val="000E3EEF"/>
    <w:rsid w:val="00100815"/>
    <w:rsid w:val="00103A3D"/>
    <w:rsid w:val="001225E6"/>
    <w:rsid w:val="00124864"/>
    <w:rsid w:val="0014202D"/>
    <w:rsid w:val="00163B23"/>
    <w:rsid w:val="00172282"/>
    <w:rsid w:val="00174236"/>
    <w:rsid w:val="0018444F"/>
    <w:rsid w:val="00184AB4"/>
    <w:rsid w:val="00186C1A"/>
    <w:rsid w:val="00195ED1"/>
    <w:rsid w:val="001A6299"/>
    <w:rsid w:val="001B65EE"/>
    <w:rsid w:val="001C1BB8"/>
    <w:rsid w:val="001D0D34"/>
    <w:rsid w:val="001D661F"/>
    <w:rsid w:val="001E0E60"/>
    <w:rsid w:val="001E403A"/>
    <w:rsid w:val="001E787C"/>
    <w:rsid w:val="001F0FAF"/>
    <w:rsid w:val="001F2404"/>
    <w:rsid w:val="001F2967"/>
    <w:rsid w:val="001F3203"/>
    <w:rsid w:val="001F7AAA"/>
    <w:rsid w:val="00206F6C"/>
    <w:rsid w:val="0020732D"/>
    <w:rsid w:val="00210D8D"/>
    <w:rsid w:val="002200FE"/>
    <w:rsid w:val="00220422"/>
    <w:rsid w:val="00231174"/>
    <w:rsid w:val="00232D92"/>
    <w:rsid w:val="00234560"/>
    <w:rsid w:val="0023463C"/>
    <w:rsid w:val="00240B69"/>
    <w:rsid w:val="00245D3A"/>
    <w:rsid w:val="00246823"/>
    <w:rsid w:val="00257241"/>
    <w:rsid w:val="00282E68"/>
    <w:rsid w:val="00283C22"/>
    <w:rsid w:val="00291BE9"/>
    <w:rsid w:val="002923B1"/>
    <w:rsid w:val="002A1E60"/>
    <w:rsid w:val="002B23DB"/>
    <w:rsid w:val="002B264A"/>
    <w:rsid w:val="002B469B"/>
    <w:rsid w:val="002C6A75"/>
    <w:rsid w:val="002C6C7A"/>
    <w:rsid w:val="002D05EF"/>
    <w:rsid w:val="002D59F8"/>
    <w:rsid w:val="002E781A"/>
    <w:rsid w:val="002F5725"/>
    <w:rsid w:val="00306386"/>
    <w:rsid w:val="00310929"/>
    <w:rsid w:val="00321433"/>
    <w:rsid w:val="00322760"/>
    <w:rsid w:val="0034119B"/>
    <w:rsid w:val="003415CA"/>
    <w:rsid w:val="00350D04"/>
    <w:rsid w:val="00352563"/>
    <w:rsid w:val="003555EE"/>
    <w:rsid w:val="00361183"/>
    <w:rsid w:val="00380357"/>
    <w:rsid w:val="00384B30"/>
    <w:rsid w:val="00385F61"/>
    <w:rsid w:val="00391EBB"/>
    <w:rsid w:val="00395686"/>
    <w:rsid w:val="003B0456"/>
    <w:rsid w:val="003C5748"/>
    <w:rsid w:val="003C5E80"/>
    <w:rsid w:val="003D0C27"/>
    <w:rsid w:val="003E3264"/>
    <w:rsid w:val="00405A67"/>
    <w:rsid w:val="00413BEB"/>
    <w:rsid w:val="004211CD"/>
    <w:rsid w:val="004462BB"/>
    <w:rsid w:val="004531FE"/>
    <w:rsid w:val="00457688"/>
    <w:rsid w:val="00470F55"/>
    <w:rsid w:val="004841C1"/>
    <w:rsid w:val="0049183C"/>
    <w:rsid w:val="004A065D"/>
    <w:rsid w:val="004C2B57"/>
    <w:rsid w:val="004D3A3E"/>
    <w:rsid w:val="004D46E6"/>
    <w:rsid w:val="004D472F"/>
    <w:rsid w:val="004E2A2A"/>
    <w:rsid w:val="004F2FC5"/>
    <w:rsid w:val="004F37DE"/>
    <w:rsid w:val="00501694"/>
    <w:rsid w:val="00504421"/>
    <w:rsid w:val="00510717"/>
    <w:rsid w:val="00514B1B"/>
    <w:rsid w:val="00520FE5"/>
    <w:rsid w:val="0052299D"/>
    <w:rsid w:val="00523829"/>
    <w:rsid w:val="00532FF2"/>
    <w:rsid w:val="00536DF4"/>
    <w:rsid w:val="00541CDF"/>
    <w:rsid w:val="005436C1"/>
    <w:rsid w:val="0054535D"/>
    <w:rsid w:val="0054637D"/>
    <w:rsid w:val="005474B7"/>
    <w:rsid w:val="005509AB"/>
    <w:rsid w:val="00553C2C"/>
    <w:rsid w:val="005670D4"/>
    <w:rsid w:val="00570FC2"/>
    <w:rsid w:val="00571A75"/>
    <w:rsid w:val="00582063"/>
    <w:rsid w:val="005845BE"/>
    <w:rsid w:val="0059084D"/>
    <w:rsid w:val="00597F2F"/>
    <w:rsid w:val="005B1E85"/>
    <w:rsid w:val="005D3D33"/>
    <w:rsid w:val="005E3167"/>
    <w:rsid w:val="005F4230"/>
    <w:rsid w:val="005F4CA6"/>
    <w:rsid w:val="005F5643"/>
    <w:rsid w:val="00610170"/>
    <w:rsid w:val="00622314"/>
    <w:rsid w:val="00631198"/>
    <w:rsid w:val="00637646"/>
    <w:rsid w:val="006436C4"/>
    <w:rsid w:val="00643901"/>
    <w:rsid w:val="006519A0"/>
    <w:rsid w:val="0066195F"/>
    <w:rsid w:val="00662C8B"/>
    <w:rsid w:val="00665300"/>
    <w:rsid w:val="00675FA6"/>
    <w:rsid w:val="0068443E"/>
    <w:rsid w:val="006A096B"/>
    <w:rsid w:val="006B2EBA"/>
    <w:rsid w:val="006C10D1"/>
    <w:rsid w:val="006C2977"/>
    <w:rsid w:val="006C39EB"/>
    <w:rsid w:val="006C6B08"/>
    <w:rsid w:val="006D6E0E"/>
    <w:rsid w:val="006E1F0F"/>
    <w:rsid w:val="006E2579"/>
    <w:rsid w:val="006F26C2"/>
    <w:rsid w:val="006F379F"/>
    <w:rsid w:val="00701C45"/>
    <w:rsid w:val="007074A5"/>
    <w:rsid w:val="0071279E"/>
    <w:rsid w:val="00720F83"/>
    <w:rsid w:val="00721B42"/>
    <w:rsid w:val="00722953"/>
    <w:rsid w:val="00727BE7"/>
    <w:rsid w:val="00742BA7"/>
    <w:rsid w:val="00745634"/>
    <w:rsid w:val="007552F2"/>
    <w:rsid w:val="00763981"/>
    <w:rsid w:val="0077668E"/>
    <w:rsid w:val="007861B5"/>
    <w:rsid w:val="007A4F01"/>
    <w:rsid w:val="007C425E"/>
    <w:rsid w:val="007C78CD"/>
    <w:rsid w:val="007D28F1"/>
    <w:rsid w:val="007D409D"/>
    <w:rsid w:val="007D504D"/>
    <w:rsid w:val="0080220D"/>
    <w:rsid w:val="00811E64"/>
    <w:rsid w:val="00825D3A"/>
    <w:rsid w:val="00835934"/>
    <w:rsid w:val="008421AF"/>
    <w:rsid w:val="008459B4"/>
    <w:rsid w:val="00846F44"/>
    <w:rsid w:val="00872408"/>
    <w:rsid w:val="0088153A"/>
    <w:rsid w:val="008832D7"/>
    <w:rsid w:val="00893277"/>
    <w:rsid w:val="008A4A13"/>
    <w:rsid w:val="008C361C"/>
    <w:rsid w:val="008D1BA6"/>
    <w:rsid w:val="008D62C0"/>
    <w:rsid w:val="008E29EE"/>
    <w:rsid w:val="008E7DC0"/>
    <w:rsid w:val="008F5815"/>
    <w:rsid w:val="0090706E"/>
    <w:rsid w:val="00921379"/>
    <w:rsid w:val="0092397D"/>
    <w:rsid w:val="009374D3"/>
    <w:rsid w:val="00944F1D"/>
    <w:rsid w:val="00946C48"/>
    <w:rsid w:val="00950E5D"/>
    <w:rsid w:val="00964BA7"/>
    <w:rsid w:val="00990C95"/>
    <w:rsid w:val="009958BA"/>
    <w:rsid w:val="009A24BE"/>
    <w:rsid w:val="009B2611"/>
    <w:rsid w:val="009C447B"/>
    <w:rsid w:val="009D4CD5"/>
    <w:rsid w:val="009E010B"/>
    <w:rsid w:val="009E0A28"/>
    <w:rsid w:val="009F7473"/>
    <w:rsid w:val="00A02EA1"/>
    <w:rsid w:val="00A04DB6"/>
    <w:rsid w:val="00A06B10"/>
    <w:rsid w:val="00A13DF4"/>
    <w:rsid w:val="00A209A7"/>
    <w:rsid w:val="00A22E58"/>
    <w:rsid w:val="00A32453"/>
    <w:rsid w:val="00A42F63"/>
    <w:rsid w:val="00A43D30"/>
    <w:rsid w:val="00A534D5"/>
    <w:rsid w:val="00A5524A"/>
    <w:rsid w:val="00A61A06"/>
    <w:rsid w:val="00A65B6A"/>
    <w:rsid w:val="00A65CF1"/>
    <w:rsid w:val="00A66B85"/>
    <w:rsid w:val="00A8498C"/>
    <w:rsid w:val="00A873A4"/>
    <w:rsid w:val="00A912F6"/>
    <w:rsid w:val="00AA52FC"/>
    <w:rsid w:val="00AA7FBA"/>
    <w:rsid w:val="00AB3115"/>
    <w:rsid w:val="00AC0466"/>
    <w:rsid w:val="00AD026F"/>
    <w:rsid w:val="00AE3085"/>
    <w:rsid w:val="00AE3969"/>
    <w:rsid w:val="00AF3956"/>
    <w:rsid w:val="00AF65B0"/>
    <w:rsid w:val="00AF70D3"/>
    <w:rsid w:val="00B01523"/>
    <w:rsid w:val="00B026BE"/>
    <w:rsid w:val="00B03727"/>
    <w:rsid w:val="00B12049"/>
    <w:rsid w:val="00B12CF3"/>
    <w:rsid w:val="00B26935"/>
    <w:rsid w:val="00B42C4F"/>
    <w:rsid w:val="00B44D8D"/>
    <w:rsid w:val="00B47A76"/>
    <w:rsid w:val="00B537D1"/>
    <w:rsid w:val="00B54B78"/>
    <w:rsid w:val="00B7061A"/>
    <w:rsid w:val="00B740A8"/>
    <w:rsid w:val="00B745D9"/>
    <w:rsid w:val="00B97C70"/>
    <w:rsid w:val="00BA0E43"/>
    <w:rsid w:val="00BA6C28"/>
    <w:rsid w:val="00BB38A2"/>
    <w:rsid w:val="00BB53F5"/>
    <w:rsid w:val="00BC09E2"/>
    <w:rsid w:val="00BD2826"/>
    <w:rsid w:val="00BD7096"/>
    <w:rsid w:val="00BF6711"/>
    <w:rsid w:val="00C11FAF"/>
    <w:rsid w:val="00C30B98"/>
    <w:rsid w:val="00C35D5A"/>
    <w:rsid w:val="00C41433"/>
    <w:rsid w:val="00C424E7"/>
    <w:rsid w:val="00C42B36"/>
    <w:rsid w:val="00C502A9"/>
    <w:rsid w:val="00C51F89"/>
    <w:rsid w:val="00C5563B"/>
    <w:rsid w:val="00C81717"/>
    <w:rsid w:val="00C84128"/>
    <w:rsid w:val="00C879D4"/>
    <w:rsid w:val="00CA13D2"/>
    <w:rsid w:val="00CC374D"/>
    <w:rsid w:val="00CD5196"/>
    <w:rsid w:val="00CD52BA"/>
    <w:rsid w:val="00CD53BD"/>
    <w:rsid w:val="00CE1FF9"/>
    <w:rsid w:val="00D10EAF"/>
    <w:rsid w:val="00D13802"/>
    <w:rsid w:val="00D140FE"/>
    <w:rsid w:val="00D1460E"/>
    <w:rsid w:val="00D22C6B"/>
    <w:rsid w:val="00D33884"/>
    <w:rsid w:val="00D36BC0"/>
    <w:rsid w:val="00D44FC0"/>
    <w:rsid w:val="00D45A66"/>
    <w:rsid w:val="00D51B94"/>
    <w:rsid w:val="00D72AAE"/>
    <w:rsid w:val="00D879CF"/>
    <w:rsid w:val="00D93D3E"/>
    <w:rsid w:val="00DB0BCA"/>
    <w:rsid w:val="00DB2F61"/>
    <w:rsid w:val="00DE079D"/>
    <w:rsid w:val="00DE318F"/>
    <w:rsid w:val="00DF2BC6"/>
    <w:rsid w:val="00E00FD3"/>
    <w:rsid w:val="00E019C0"/>
    <w:rsid w:val="00E16042"/>
    <w:rsid w:val="00E2081C"/>
    <w:rsid w:val="00E21452"/>
    <w:rsid w:val="00E21FD2"/>
    <w:rsid w:val="00E313F3"/>
    <w:rsid w:val="00E361B0"/>
    <w:rsid w:val="00E42EB4"/>
    <w:rsid w:val="00E46053"/>
    <w:rsid w:val="00E47FAA"/>
    <w:rsid w:val="00E51F28"/>
    <w:rsid w:val="00E52253"/>
    <w:rsid w:val="00E61C2F"/>
    <w:rsid w:val="00E679BB"/>
    <w:rsid w:val="00E80D9C"/>
    <w:rsid w:val="00EA4D52"/>
    <w:rsid w:val="00EA5802"/>
    <w:rsid w:val="00EA6638"/>
    <w:rsid w:val="00EB2C60"/>
    <w:rsid w:val="00EB4DA1"/>
    <w:rsid w:val="00EC658D"/>
    <w:rsid w:val="00EC7976"/>
    <w:rsid w:val="00EE5FC7"/>
    <w:rsid w:val="00EF4222"/>
    <w:rsid w:val="00F11AF5"/>
    <w:rsid w:val="00F16D71"/>
    <w:rsid w:val="00F2699B"/>
    <w:rsid w:val="00F30190"/>
    <w:rsid w:val="00F32750"/>
    <w:rsid w:val="00F72698"/>
    <w:rsid w:val="00F83E89"/>
    <w:rsid w:val="00F954DA"/>
    <w:rsid w:val="00FB4663"/>
    <w:rsid w:val="00FB5EFC"/>
    <w:rsid w:val="00FC6693"/>
    <w:rsid w:val="00FC7E10"/>
    <w:rsid w:val="00FD0E3C"/>
    <w:rsid w:val="00FE3185"/>
    <w:rsid w:val="00FF7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DF2754D"/>
  <w15:docId w15:val="{9F6E6519-C88A-42F7-B8DB-99A9690A16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List1">
    <w:name w:val="Light List1"/>
    <w:basedOn w:val="TableNormal"/>
    <w:uiPriority w:val="61"/>
    <w:rsid w:val="004841C1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B04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0456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1</TotalTime>
  <Pages>1</Pages>
  <Words>40</Words>
  <Characters>23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Prointer02</cp:lastModifiedBy>
  <cp:revision>139</cp:revision>
  <cp:lastPrinted>2018-06-29T14:27:00Z</cp:lastPrinted>
  <dcterms:created xsi:type="dcterms:W3CDTF">2018-06-29T14:28:00Z</dcterms:created>
  <dcterms:modified xsi:type="dcterms:W3CDTF">2026-04-22T12:37:00Z</dcterms:modified>
</cp:coreProperties>
</file>